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da0a57a971310291f37d78292ab0e1c86c187b2"/>
    <w:p>
      <w:pPr>
        <w:pStyle w:val="Heading1"/>
      </w:pPr>
      <w:r>
        <w:t xml:space="preserve">Internship Application Letter for Mechanical Engineer Position</w:t>
      </w:r>
    </w:p>
    <w:p>
      <w:pPr>
        <w:pStyle w:val="FirstParagraph"/>
      </w:pPr>
      <w:r>
        <w:t xml:space="preserve">Applying for Mechanical Engineering Internship Opportunities in New Zealand Wellington</w:t>
      </w:r>
    </w:p>
    <w:bookmarkEnd w:id="20"/>
    <w:p>
      <w:pPr>
        <w:pStyle w:val="BodyText"/>
      </w:pPr>
      <w:r>
        <w:t xml:space="preserve">Dear Hiring Manager,</w:t>
      </w:r>
    </w:p>
    <w:p>
      <w:pPr>
        <w:pStyle w:val="BodyText"/>
      </w:pPr>
      <w:r>
        <w:t xml:space="preserve">It is with profound enthusiasm that I submit my application for the Mechanical Engineer internship position at your esteemed organization in Wellington, New Zealand. As a dedicated mechanical engineering student completing my final year at the University of Canterbury, I have meticulously crafted this Internship Application Letter to express my unwavering commitment to contributing to New Zealand's engineering landscape while pursuing hands-on experience within Wellington's dynamic industrial ecosystem. This opportunity represents not merely a professional milestone but a meaningful step toward becoming a future contributor to New Zealand Wellington's sustainable infrastructure development.</w:t>
      </w:r>
    </w:p>
    <w:bookmarkStart w:id="21" w:name="Xf491201ac4e1562aca343bacead8cddc05f13fa"/>
    <w:p>
      <w:pPr>
        <w:pStyle w:val="Heading2"/>
      </w:pPr>
      <w:r>
        <w:t xml:space="preserve">Academic Foundation and Technical Proficiency</w:t>
      </w:r>
    </w:p>
    <w:p>
      <w:pPr>
        <w:pStyle w:val="FirstParagraph"/>
      </w:pPr>
      <w:r>
        <w:t xml:space="preserve">My academic journey has been rigorously focused on mechanical engineering principles with particular emphasis on thermodynamics, fluid mechanics, and sustainable design systems. During my undergraduate studies at the University of Canterbury, I maintained a 3.8/4.0 GPA while completing specialized coursework including Advanced CAD Modeling (SolidWorks), Finite Element Analysis (ANSYS), and Renewable Energy Systems Integration – all directly aligning with Wellington's growing emphasis on green engineering solutions. My final-year capstone project involved designing a low-impact water management system for urban environments, which required comprehensive analysis of material properties, stress testing, and energy efficiency optimization – competencies I am eager to apply within New Zealand Wellington's unique coastal infrastructure challenges.</w:t>
      </w:r>
    </w:p>
    <w:p>
      <w:pPr>
        <w:pStyle w:val="BodyText"/>
      </w:pPr>
      <w:r>
        <w:t xml:space="preserve">Importantly, I have actively sought opportunities to bridge theoretical knowledge with practical application. As an intern at Christchurch-based engineering firm 'Te Whare Tūturu', I supported the thermal analysis of geothermal energy extraction systems, developing proficiency in AS/NZS 4732 standards and contributing to a project that reduced operational energy consumption by 18%. This experience solidified my understanding of New Zealand's specific engineering compliance requirements and demonstrated my ability to thrive in our nation's regulatory environment – knowledge I am keen to expand within Wellington's distinct urban planning context.</w:t>
      </w:r>
    </w:p>
    <w:bookmarkEnd w:id="21"/>
    <w:bookmarkStart w:id="22" w:name="Xdcd4c4614adbc1f060e0e7a22f0ec9e8870dbb0"/>
    <w:p>
      <w:pPr>
        <w:pStyle w:val="Heading2"/>
      </w:pPr>
      <w:r>
        <w:t xml:space="preserve">Why Wellington? Understanding the Local Engineering Context</w:t>
      </w:r>
    </w:p>
    <w:p>
      <w:pPr>
        <w:pStyle w:val="FirstParagraph"/>
      </w:pPr>
      <w:r>
        <w:t xml:space="preserve">My decision to pursue this internship in New Zealand Wellington stems from a deep appreciation for the city's unique engineering challenges and opportunities. Having visited Wellington multiple times during university field studies, I've been consistently impressed by its innovative approach to sustainable urban development – particularly projects like Te Papa's geothermal heating system and the Wellington City Council's climate resilience initiatives. The convergence of coastal engineering demands, seismic considerations, and renewable energy integration makes Wellington a compelling laboratory for mechanical engineers committed to real-world impact. I am especially drawn to how local firms are pioneering solutions for extreme weather events through advanced material science and smart infrastructure design – precisely the kind of work I aim to contribute to as a Mechanical Engineer in New Zealand's capital city.</w:t>
      </w:r>
    </w:p>
    <w:p>
      <w:pPr>
        <w:pStyle w:val="BodyText"/>
      </w:pPr>
      <w:r>
        <w:t xml:space="preserve">Furthermore, Wellington's status as a hub for the Pacific region's engineering innovation aligns with my professional aspirations. The city hosts key institutions like GNS Science and several Ministry of Business, Innovation and Employment (MBIE) projects focused on earthquake-resistant structures – areas where I wish to deepen my expertise. My understanding of New Zealand Wellington's specific geographical challenges (including its wind exposure, seismic activity, and coastal erosion patterns) has been cultivated through academic research on "Mechanical Systems for Coastal Resilience," which I presented at the 2023 New Zealand Society for Engineering Education conference in Auckland.</w:t>
      </w:r>
    </w:p>
    <w:bookmarkEnd w:id="22"/>
    <w:bookmarkStart w:id="23" w:name="alignment-with-your-organizations-values"/>
    <w:p>
      <w:pPr>
        <w:pStyle w:val="Heading2"/>
      </w:pPr>
      <w:r>
        <w:t xml:space="preserve">Alignment with Your Organization's Values</w:t>
      </w:r>
    </w:p>
    <w:p>
      <w:pPr>
        <w:pStyle w:val="FirstParagraph"/>
      </w:pPr>
      <w:r>
        <w:t xml:space="preserve">I have carefully researched your company's commitment to sustainable engineering solutions, particularly your recent work on the Wellington Waterfront Energy Recovery Project. This initiative resonates deeply with my own project on waste-heat recovery systems that earned me the University of Canterbury Engineering Excellence Award. I am confident that my hands-on experience with energy efficiency analysis and my proficiency in AutoCAD, MATLAB, and LabVIEW would enable me to quickly contribute to your team's objectives. More importantly, I share your organization's emphasis on collaborative problem-solving – a value demonstrated when I co-led a student team that designed an affordable water purification system for rural communities in the Bay of Plenty during my summer placement.</w:t>
      </w:r>
    </w:p>
    <w:p>
      <w:pPr>
        <w:pStyle w:val="BodyText"/>
      </w:pPr>
      <w:r>
        <w:t xml:space="preserve">What excites me most about this internship is the opportunity to learn from professionals navigating New Zealand Wellington's specific engineering constraints. The city's unique combination of historical architecture requiring modernization alongside new developments presents fascinating mechanical engineering puzzles – exactly the kind of complex, multi-faceted challenges I seek to solve as a future Mechanical Engineer in New Zealand.</w:t>
      </w:r>
    </w:p>
    <w:bookmarkEnd w:id="23"/>
    <w:bookmarkStart w:id="24" w:name="X8c5cb4a6f983e78a7d3aa942482fab45c7eb2bb"/>
    <w:p>
      <w:pPr>
        <w:pStyle w:val="Heading2"/>
      </w:pPr>
      <w:r>
        <w:t xml:space="preserve">Commitment to New Zealand's Engineering Community</w:t>
      </w:r>
    </w:p>
    <w:p>
      <w:pPr>
        <w:pStyle w:val="FirstParagraph"/>
      </w:pPr>
      <w:r>
        <w:t xml:space="preserve">I understand that this Internship Application Letter represents more than just a job opportunity – it signifies my commitment to becoming part of New Zealand Wellington's engineering community. I have proactively completed the mandatory Overseas Qualifications Assessment for Engineers NZ, ensuring my academic credentials align with local professional standards. Additionally, I am currently completing the 'Wellington Engineering Network' orientation program through the University of Wellington, which provides specialized insights into regional infrastructure projects and cultural approaches to engineering practice in Aotearoa.</w:t>
      </w:r>
    </w:p>
    <w:p>
      <w:pPr>
        <w:pStyle w:val="BodyText"/>
      </w:pPr>
      <w:r>
        <w:t xml:space="preserve">My long-term vision extends beyond this internship: I aspire to become a Chartered Professional Engineer (CPEng) registered with the Institution of Professional Engineers New Zealand (IPENZ), actively contributing to Wellington's development of resilient infrastructure. Having lived in Christchurch and experienced both the challenges and triumphs of post-disaster engineering recovery, I possess a deep understanding of what it means to build for communities – a perspective I believe enriches my approach as an aspiring Mechanical Engineer.</w:t>
      </w:r>
    </w:p>
    <w:bookmarkEnd w:id="24"/>
    <w:bookmarkStart w:id="25" w:name="X543423c2517714ea6416853a0cb417ee9c0c24c"/>
    <w:p>
      <w:pPr>
        <w:pStyle w:val="Heading2"/>
      </w:pPr>
      <w:r>
        <w:t xml:space="preserve">Conclusion: A Passionate Commitment to Growth</w:t>
      </w:r>
    </w:p>
    <w:p>
      <w:pPr>
        <w:pStyle w:val="FirstParagraph"/>
      </w:pPr>
      <w:r>
        <w:t xml:space="preserve">As I prepare this Internship Application Letter, I am reminded of the profound words from former New Zealand Engineering Council chair Dr. John Duff, who emphasized that "engineering is not merely about structures and systems – it's about building a better future for communities." This philosophy guides my every engineering decision and fuels my eagerness to learn within Wellington's vibrant technical environment. My academic record, practical experience with sustainable engineering solutions, and deep understanding of New Zealand Wellington's specific infrastructure needs position me to immediately contribute while rapidly developing as a professional Mechanical Engineer.</w:t>
      </w:r>
    </w:p>
    <w:p>
      <w:pPr>
        <w:pStyle w:val="BodyText"/>
      </w:pPr>
      <w:r>
        <w:t xml:space="preserve">I am eager to discuss how my skills in thermodynamic modeling, project coordination, and sustainable design can support your team's objectives during this critical phase of Wellington's development. Thank you for considering my application. I have attached my detailed curriculum vitae for your review and welcome the opportunity to discuss this position further at your earliest convenience.</w:t>
      </w:r>
    </w:p>
    <w:p>
      <w:pPr>
        <w:pStyle w:val="BodyText"/>
      </w:pPr>
      <w:r>
        <w:t xml:space="preserve">With sincere appreciation for the opportunity to contribute to New Zealand Wellington's engineering excellence,</w:t>
      </w:r>
    </w:p>
    <w:bookmarkEnd w:id="25"/>
    <w:p>
      <w:pPr>
        <w:pStyle w:val="BodyText"/>
      </w:pPr>
      <w:r>
        <w:t xml:space="preserve">Sincerely,</w:t>
      </w:r>
    </w:p>
    <w:bookmarkStart w:id="26" w:name="alexandra-chen"/>
    <w:p>
      <w:pPr>
        <w:pStyle w:val="Heading3"/>
      </w:pPr>
      <w:r>
        <w:t xml:space="preserve">Alexandra Chen</w:t>
      </w:r>
    </w:p>
    <w:p>
      <w:pPr>
        <w:pStyle w:val="FirstParagraph"/>
      </w:pPr>
      <w:r>
        <w:t xml:space="preserve">Mechanical Engineering Student (B.E. Honours)</w:t>
      </w:r>
    </w:p>
    <w:p>
      <w:pPr>
        <w:pStyle w:val="BodyText"/>
      </w:pPr>
      <w:r>
        <w:t xml:space="preserve">University of Canterbury, Christchurch</w:t>
      </w:r>
    </w:p>
    <w:p>
      <w:pPr>
        <w:pStyle w:val="BodyText"/>
      </w:pPr>
      <w:r>
        <w:t xml:space="preserve">Email: alex.chen@canterbury.ac.nz | Phone: +64 21 123 4567</w:t>
      </w:r>
    </w:p>
    <w:p>
      <w:pPr>
        <w:pStyle w:val="BodyText"/>
      </w:pPr>
      <w:r>
        <w:t xml:space="preserve">LinkedIn: linkedin.com/in/alexandracchen-engineer | NZ Engineering Council Number: E2023-0871</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 New Zealand Wellington</dc:title>
  <dc:creator/>
  <dc:language>en</dc:language>
  <cp:keywords/>
  <dcterms:created xsi:type="dcterms:W3CDTF">2025-12-08T00:31:50Z</dcterms:created>
  <dcterms:modified xsi:type="dcterms:W3CDTF">2025-12-08T00:31:50Z</dcterms:modified>
</cp:coreProperties>
</file>

<file path=docProps/custom.xml><?xml version="1.0" encoding="utf-8"?>
<Properties xmlns="http://schemas.openxmlformats.org/officeDocument/2006/custom-properties" xmlns:vt="http://schemas.openxmlformats.org/officeDocument/2006/docPropsVTypes"/>
</file>